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68CB5" w14:textId="06C2DF99" w:rsidR="00BF1744" w:rsidRDefault="007B12CF" w:rsidP="007B12CF">
      <w:pPr>
        <w:pStyle w:val="Heading1"/>
      </w:pPr>
      <w:r>
        <w:t>INFO7250 Project Proposal</w:t>
      </w:r>
    </w:p>
    <w:p w14:paraId="4924E635" w14:textId="77777777" w:rsidR="007B12CF" w:rsidRDefault="007B12CF" w:rsidP="007B12CF">
      <w:r>
        <w:rPr>
          <w:rFonts w:hint="eastAsia"/>
        </w:rPr>
        <w:t>Student</w:t>
      </w:r>
      <w:r>
        <w:t xml:space="preserve"> </w:t>
      </w:r>
      <w:r>
        <w:rPr>
          <w:rFonts w:hint="eastAsia"/>
        </w:rPr>
        <w:t>ID：0</w:t>
      </w:r>
      <w:r>
        <w:t>01569847</w:t>
      </w:r>
    </w:p>
    <w:p w14:paraId="27A06E73" w14:textId="77777777" w:rsidR="007B12CF" w:rsidRDefault="007B12CF" w:rsidP="007B12CF">
      <w:r>
        <w:rPr>
          <w:rFonts w:hint="eastAsia"/>
        </w:rPr>
        <w:t>Student</w:t>
      </w:r>
      <w:r>
        <w:t xml:space="preserve"> </w:t>
      </w:r>
      <w:r>
        <w:rPr>
          <w:rFonts w:hint="eastAsia"/>
        </w:rPr>
        <w:t>Name：Jialiang</w:t>
      </w:r>
      <w:r>
        <w:t xml:space="preserve"> </w:t>
      </w:r>
      <w:r>
        <w:rPr>
          <w:rFonts w:hint="eastAsia"/>
        </w:rPr>
        <w:t>Xiao</w:t>
      </w:r>
    </w:p>
    <w:p w14:paraId="7D08B450" w14:textId="50B9FA88" w:rsidR="007B12CF" w:rsidRDefault="007B12CF" w:rsidP="007B12CF"/>
    <w:p w14:paraId="09CD1B8F" w14:textId="1CA702DC" w:rsidR="007B12CF" w:rsidRDefault="007B12CF" w:rsidP="007B12CF"/>
    <w:p w14:paraId="4E257774" w14:textId="3831BD95" w:rsidR="007B12CF" w:rsidRDefault="007B12CF" w:rsidP="007B12CF">
      <w:pPr>
        <w:pStyle w:val="Heading2"/>
      </w:pPr>
      <w:r>
        <w:rPr>
          <w:rFonts w:hint="eastAsia"/>
        </w:rPr>
        <w:t>D</w:t>
      </w:r>
      <w:r>
        <w:t>ataset</w:t>
      </w:r>
    </w:p>
    <w:p w14:paraId="6742BFD0" w14:textId="6E768609" w:rsidR="007B12CF" w:rsidRDefault="007B12CF" w:rsidP="007B12CF">
      <w:r>
        <w:rPr>
          <w:rFonts w:hint="eastAsia"/>
        </w:rPr>
        <w:t>T</w:t>
      </w:r>
      <w:r>
        <w:t xml:space="preserve">he dataset I chose for this project is Airline Delay Analysis. It is a Kaggle dataset, and its link is </w:t>
      </w:r>
      <w:hyperlink r:id="rId7" w:history="1">
        <w:r w:rsidRPr="004649FF">
          <w:rPr>
            <w:rStyle w:val="Hyperlink"/>
          </w:rPr>
          <w:t>https://www.kaggle.com/sherrytp/airline-delay-analysis</w:t>
        </w:r>
      </w:hyperlink>
      <w:r>
        <w:t>.</w:t>
      </w:r>
    </w:p>
    <w:p w14:paraId="5D760C18" w14:textId="738382BC" w:rsidR="007B12CF" w:rsidRDefault="007B12CF" w:rsidP="007B12CF">
      <w:r w:rsidRPr="007B12CF">
        <w:t xml:space="preserve">The datasets contain daily airline information covering flight information, carrier company, taxing-in, taxing-out time, and generalized delay reason of exactly </w:t>
      </w:r>
      <w:r>
        <w:t>ten</w:t>
      </w:r>
      <w:r w:rsidRPr="007B12CF">
        <w:t xml:space="preserve"> years, from 2009 to 2019. </w:t>
      </w:r>
      <w:r>
        <w:t xml:space="preserve">The data for 2020 is not complete. </w:t>
      </w:r>
      <w:r w:rsidRPr="007B12CF">
        <w:t>The DOT's database is renewed from 2018, so there might be a minor change in the column names.</w:t>
      </w:r>
    </w:p>
    <w:p w14:paraId="6144CB12" w14:textId="173B4D1A" w:rsidR="007B12CF" w:rsidRDefault="007B12CF" w:rsidP="007B12CF">
      <w:pPr>
        <w:pStyle w:val="Heading2"/>
      </w:pPr>
      <w:r>
        <w:t>Analysis Plan</w:t>
      </w:r>
    </w:p>
    <w:p w14:paraId="59099A03" w14:textId="1BE174A3" w:rsidR="007B12CF" w:rsidRDefault="007B12CF" w:rsidP="007B12CF">
      <w:pPr>
        <w:pStyle w:val="Heading3"/>
      </w:pPr>
      <w:r>
        <w:t xml:space="preserve">Analysis with </w:t>
      </w:r>
      <w:r>
        <w:rPr>
          <w:rFonts w:hint="eastAsia"/>
        </w:rPr>
        <w:t>M</w:t>
      </w:r>
      <w:r>
        <w:t>apReduce</w:t>
      </w:r>
    </w:p>
    <w:p w14:paraId="746DE078" w14:textId="04365F7E" w:rsidR="007B12CF" w:rsidRDefault="007B12CF" w:rsidP="007B12CF">
      <w:r>
        <w:rPr>
          <w:rFonts w:hint="eastAsia"/>
        </w:rPr>
        <w:t>I</w:t>
      </w:r>
      <w:r>
        <w:t xml:space="preserve"> plan to use MapReduce to do the following analysis based on the dataset.</w:t>
      </w:r>
    </w:p>
    <w:p w14:paraId="0B99A68F" w14:textId="099D3E23" w:rsidR="007B12CF" w:rsidRDefault="007B12CF" w:rsidP="007B12CF">
      <w:r>
        <w:tab/>
        <w:t xml:space="preserve">Count the number of delays of each </w:t>
      </w:r>
      <w:proofErr w:type="spellStart"/>
      <w:r>
        <w:t>op_</w:t>
      </w:r>
      <w:proofErr w:type="gramStart"/>
      <w:r>
        <w:t>carrier</w:t>
      </w:r>
      <w:proofErr w:type="spellEnd"/>
      <w:r>
        <w:t>(</w:t>
      </w:r>
      <w:proofErr w:type="gramEnd"/>
      <w:r>
        <w:t>airway company) from 2009 to 2019</w:t>
      </w:r>
      <w:r>
        <w:rPr>
          <w:rFonts w:hint="eastAsia"/>
        </w:rPr>
        <w:t>.</w:t>
      </w:r>
    </w:p>
    <w:p w14:paraId="70657BC9" w14:textId="293460BF" w:rsidR="007B12CF" w:rsidRDefault="007B12CF" w:rsidP="007B12CF">
      <w:r>
        <w:tab/>
        <w:t xml:space="preserve">Count the number of delays of each </w:t>
      </w:r>
      <w:proofErr w:type="spellStart"/>
      <w:r>
        <w:t>op_carrier</w:t>
      </w:r>
      <w:proofErr w:type="spellEnd"/>
      <w:r>
        <w:t xml:space="preserve"> for each year.</w:t>
      </w:r>
    </w:p>
    <w:p w14:paraId="74B3D4B7" w14:textId="6543B244" w:rsidR="007B12CF" w:rsidRDefault="007B12CF" w:rsidP="007B12CF">
      <w:r>
        <w:tab/>
        <w:t xml:space="preserve">Count the number of delays of each </w:t>
      </w:r>
      <w:proofErr w:type="spellStart"/>
      <w:r>
        <w:t>op_carrier</w:t>
      </w:r>
      <w:proofErr w:type="spellEnd"/>
      <w:r>
        <w:t xml:space="preserve"> for each month from 2009 to 2019.</w:t>
      </w:r>
    </w:p>
    <w:p w14:paraId="711AC360" w14:textId="64D75917" w:rsidR="007B12CF" w:rsidRDefault="007B12CF" w:rsidP="007B12CF">
      <w:r>
        <w:tab/>
        <w:t xml:space="preserve">Find the date of the highest number of delays for each </w:t>
      </w:r>
      <w:proofErr w:type="spellStart"/>
      <w:r>
        <w:t>op_carrier</w:t>
      </w:r>
      <w:proofErr w:type="spellEnd"/>
      <w:r>
        <w:t>.</w:t>
      </w:r>
    </w:p>
    <w:p w14:paraId="3481A252" w14:textId="0C14E76B" w:rsidR="007B12CF" w:rsidRDefault="007B12CF" w:rsidP="007B12CF">
      <w:r>
        <w:tab/>
        <w:t xml:space="preserve">Find the hour of the highest number of delays for all </w:t>
      </w:r>
      <w:proofErr w:type="spellStart"/>
      <w:r>
        <w:t>op_carrier</w:t>
      </w:r>
      <w:proofErr w:type="spellEnd"/>
      <w:r>
        <w:t xml:space="preserve"> from 2009 to 2019.</w:t>
      </w:r>
    </w:p>
    <w:p w14:paraId="18FEA2C7" w14:textId="270B7EAE" w:rsidR="007B12CF" w:rsidRPr="007B12CF" w:rsidRDefault="007B12CF" w:rsidP="007B12CF">
      <w:r>
        <w:tab/>
        <w:t xml:space="preserve">Find the hour of the highest number of delays for each </w:t>
      </w:r>
      <w:proofErr w:type="spellStart"/>
      <w:r>
        <w:t>op_carrier</w:t>
      </w:r>
      <w:proofErr w:type="spellEnd"/>
      <w:r>
        <w:t xml:space="preserve"> from 2009 to 2019.</w:t>
      </w:r>
    </w:p>
    <w:sectPr w:rsidR="007B12CF" w:rsidRPr="007B12CF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DD10A" w14:textId="77777777" w:rsidR="00581F71" w:rsidRDefault="00581F71" w:rsidP="00581F71">
      <w:r>
        <w:separator/>
      </w:r>
    </w:p>
  </w:endnote>
  <w:endnote w:type="continuationSeparator" w:id="0">
    <w:p w14:paraId="56DA8940" w14:textId="77777777" w:rsidR="00581F71" w:rsidRDefault="00581F71" w:rsidP="00581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117EA" w14:textId="77777777" w:rsidR="00581F71" w:rsidRDefault="00581F71" w:rsidP="00581F71">
      <w:r>
        <w:separator/>
      </w:r>
    </w:p>
  </w:footnote>
  <w:footnote w:type="continuationSeparator" w:id="0">
    <w:p w14:paraId="562AE589" w14:textId="77777777" w:rsidR="00581F71" w:rsidRDefault="00581F71" w:rsidP="00581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37418"/>
    <w:multiLevelType w:val="hybridMultilevel"/>
    <w:tmpl w:val="ACC21620"/>
    <w:lvl w:ilvl="0" w:tplc="5FD84D6C">
      <w:numFmt w:val="bullet"/>
      <w:lvlText w:val="-"/>
      <w:lvlJc w:val="left"/>
      <w:pPr>
        <w:ind w:left="36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44F474F"/>
    <w:multiLevelType w:val="hybridMultilevel"/>
    <w:tmpl w:val="DE46B966"/>
    <w:lvl w:ilvl="0" w:tplc="A9B2A296">
      <w:numFmt w:val="bullet"/>
      <w:lvlText w:val="-"/>
      <w:lvlJc w:val="left"/>
      <w:pPr>
        <w:ind w:left="36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MLEwszA2NwQiEyUdpeDU4uLM/DyQAqNaAKmAZYksAAAA"/>
  </w:docVars>
  <w:rsids>
    <w:rsidRoot w:val="007B12CF"/>
    <w:rsid w:val="00581F71"/>
    <w:rsid w:val="00777D2B"/>
    <w:rsid w:val="007B12CF"/>
    <w:rsid w:val="00BF1744"/>
    <w:rsid w:val="00D36029"/>
    <w:rsid w:val="00EB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3E1FC"/>
  <w15:chartTrackingRefBased/>
  <w15:docId w15:val="{3D941A31-5E05-4C3B-B87D-21931966E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B12C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12C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12C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12CF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7B12CF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B12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2C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12CF"/>
    <w:rPr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7B12CF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581F71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81F7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81F71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81F7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sherrytp/airline-delay-analys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 嘉梁</dc:creator>
  <cp:keywords/>
  <dc:description/>
  <cp:lastModifiedBy>肖 嘉梁</cp:lastModifiedBy>
  <cp:revision>2</cp:revision>
  <dcterms:created xsi:type="dcterms:W3CDTF">2021-11-15T21:21:00Z</dcterms:created>
  <dcterms:modified xsi:type="dcterms:W3CDTF">2021-11-16T22:11:00Z</dcterms:modified>
</cp:coreProperties>
</file>